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0" w:name="_Toc75616249"/>
        <w:p w14:paraId="57E975BC" w14:textId="7D74F6AF" w:rsidR="007B1BE5" w:rsidRDefault="0011559E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9-30T00:00:00Z"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C72C98">
                <w:t>30/09/2022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663B4284" w:rsidR="00B6491E" w:rsidRPr="00C72C98" w:rsidRDefault="00C72C98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C72C98"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manuel ferrer</w:t>
                                    </w:r>
                                  </w:p>
                                </w:sdtContent>
                              </w:sdt>
                              <w:p w14:paraId="419542F3" w14:textId="242F05C2" w:rsidR="00B6491E" w:rsidRPr="00C72C98" w:rsidRDefault="0011559E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72C98" w:rsidRPr="00C72C98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csic</w:t>
                                    </w:r>
                                  </w:sdtContent>
                                </w:sdt>
                              </w:p>
                              <w:p w14:paraId="16362F22" w14:textId="4D4BC37E" w:rsidR="00B6491E" w:rsidRPr="00C72C98" w:rsidRDefault="0011559E" w:rsidP="00BD00A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C72C98" w:rsidRPr="00C72C98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C/Marie Curie 2, 28049 Cantoblanco, Madrid, </w:t>
                                    </w:r>
                                    <w:proofErr w:type="spellStart"/>
                                    <w:r w:rsidR="00C72C98" w:rsidRPr="00C72C98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Spain</w:t>
                                    </w:r>
                                    <w:proofErr w:type="spellEnd"/>
                                  </w:sdtContent>
                                </w:sdt>
                                <w:r w:rsidR="00B6491E" w:rsidRPr="00C72C98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663B4284" w:rsidR="00B6491E" w:rsidRPr="00C72C98" w:rsidRDefault="00C72C98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72C98"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manuel ferrer</w:t>
                              </w:r>
                            </w:p>
                          </w:sdtContent>
                        </w:sdt>
                        <w:p w14:paraId="419542F3" w14:textId="242F05C2" w:rsidR="00B6491E" w:rsidRPr="00C72C98" w:rsidRDefault="0011559E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72C98" w:rsidRPr="00C72C98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csic</w:t>
                              </w:r>
                            </w:sdtContent>
                          </w:sdt>
                        </w:p>
                        <w:p w14:paraId="16362F22" w14:textId="4D4BC37E" w:rsidR="00B6491E" w:rsidRPr="00C72C98" w:rsidRDefault="0011559E" w:rsidP="00BD00AB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C72C98" w:rsidRPr="00C72C98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C/Marie Curie 2, 28049 Cantoblanco, Madrid, </w:t>
                              </w:r>
                              <w:proofErr w:type="spellStart"/>
                              <w:r w:rsidR="00C72C98" w:rsidRPr="00C72C98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Spain</w:t>
                              </w:r>
                              <w:proofErr w:type="spellEnd"/>
                            </w:sdtContent>
                          </w:sdt>
                          <w:r w:rsidR="00B6491E" w:rsidRPr="00C72C98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1" w:name="_Hlk102543985"/>
                              <w:p w14:paraId="3420AFC8" w14:textId="77777777" w:rsidR="00C72C98" w:rsidRDefault="00C72C98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bookmarkStart w:id="2" w:name="_Hlk114479967"/>
                                <w:bookmarkEnd w:id="1"/>
                                <w:r w:rsidRPr="00C72C98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Characteristics, first 3 multienzyme blends</w:t>
                                </w:r>
                                <w:bookmarkEnd w:id="2"/>
                              </w:p>
                              <w:p w14:paraId="19A6BE4C" w14:textId="71F92A5D" w:rsidR="00B6491E" w:rsidRDefault="0011559E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3F5E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MS1</w:t>
                                    </w:r>
                                    <w:r w:rsidR="00C72C98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bookmarkStart w:id="3" w:name="_Hlk102543985"/>
                        <w:p w14:paraId="3420AFC8" w14:textId="77777777" w:rsidR="00C72C98" w:rsidRDefault="00C72C98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bookmarkStart w:id="4" w:name="_Hlk114479967"/>
                          <w:bookmarkEnd w:id="3"/>
                          <w:r w:rsidRPr="00C72C98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Characteristics, first 3 multienzyme blends</w:t>
                          </w:r>
                          <w:bookmarkEnd w:id="4"/>
                        </w:p>
                        <w:p w14:paraId="19A6BE4C" w14:textId="71F92A5D" w:rsidR="00B6491E" w:rsidRDefault="0011559E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43F5E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MS1</w:t>
                              </w:r>
                              <w:r w:rsidR="00C72C98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cex="http://schemas.microsoft.com/office/word/2018/wordml/cex" xmlns:w16="http://schemas.microsoft.com/office/word/2018/wordml" xmlns:w16sdtdh="http://schemas.microsoft.com/office/word/2020/wordml/sdtdatahash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0"/>
          <w:r w:rsidR="007B66C0">
            <w:rPr>
              <w:lang w:val="en-AU"/>
            </w:rPr>
            <w:br w:type="page"/>
          </w:r>
        </w:p>
        <w:p w14:paraId="1C6F5AC6" w14:textId="6119A424" w:rsidR="007B66C0" w:rsidRDefault="0011559E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5" w:name="_Toc75616250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5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3506ABE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WP</w:t>
            </w:r>
            <w:r w:rsidR="00BD00AB">
              <w:rPr>
                <w:lang w:val="en-GB"/>
              </w:rPr>
              <w:t>4</w:t>
            </w:r>
            <w:r w:rsidRPr="00254216">
              <w:rPr>
                <w:lang w:val="en-GB"/>
              </w:rPr>
              <w:t xml:space="preserve">, </w:t>
            </w:r>
            <w:r w:rsidR="00BD00AB">
              <w:rPr>
                <w:lang w:val="en-GB"/>
              </w:rPr>
              <w:t>Small-scale enzyme production and characterisation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1E55307C" w:rsidR="004B1C74" w:rsidRPr="00254216" w:rsidRDefault="00C233EA" w:rsidP="004B1C74">
            <w:pPr>
              <w:pStyle w:val="Sinespaciado"/>
            </w:pPr>
            <w:r>
              <w:t>CSIC (Manuel Ferrer, Patricia Molina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7023A4AE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58494F48" w:rsidR="004B1C74" w:rsidRPr="00254216" w:rsidRDefault="00C72C98" w:rsidP="004B1C74">
            <w:pPr>
              <w:pStyle w:val="Sinespaciado"/>
              <w:rPr>
                <w:lang w:val="en-GB"/>
              </w:rPr>
            </w:pPr>
            <w:r w:rsidRPr="00C72C98">
              <w:rPr>
                <w:lang w:val="en-GB"/>
              </w:rPr>
              <w:t>30/09/2022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22719BCD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1B9B9166" w:rsidR="004B1C74" w:rsidRPr="00254216" w:rsidRDefault="00BD00A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40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3E32AFCA" w:rsidR="004B1C74" w:rsidRPr="00116E5B" w:rsidRDefault="00BD00AB" w:rsidP="004B1C74">
            <w:pPr>
              <w:pStyle w:val="Sinespaciado"/>
            </w:pPr>
            <w:r>
              <w:t>UHAM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45D97596" w:rsidR="00693DEF" w:rsidRPr="00254216" w:rsidRDefault="00693DE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CSIC</w:t>
            </w:r>
            <w:r w:rsidR="00C233EA">
              <w:rPr>
                <w:lang w:val="en-GB"/>
              </w:rPr>
              <w:t xml:space="preserve">, </w:t>
            </w:r>
            <w:r w:rsidR="00BD00AB">
              <w:rPr>
                <w:lang w:val="en-GB"/>
              </w:rPr>
              <w:t xml:space="preserve">Bangor, UDUS, IST-ID, CNR, FHNW, </w:t>
            </w:r>
            <w:proofErr w:type="spellStart"/>
            <w:r w:rsidR="00BD00AB">
              <w:rPr>
                <w:lang w:val="en-GB"/>
              </w:rPr>
              <w:t>Bio_Ch</w:t>
            </w:r>
            <w:proofErr w:type="spellEnd"/>
            <w:r w:rsidR="00BD00AB">
              <w:rPr>
                <w:lang w:val="en-GB"/>
              </w:rPr>
              <w:t xml:space="preserve">, </w:t>
            </w:r>
            <w:proofErr w:type="spellStart"/>
            <w:r w:rsidR="00BD00AB">
              <w:rPr>
                <w:lang w:val="en-GB"/>
              </w:rPr>
              <w:t>Eucodis</w:t>
            </w:r>
            <w:proofErr w:type="spellEnd"/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0EE59960" w:rsidR="00693DEF" w:rsidRDefault="00AD4C4E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7D2F9C54" w:rsidR="000B0C4A" w:rsidRPr="000B0C4A" w:rsidRDefault="00AD4C4E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56AA4CE8" w:rsidR="000B0C4A" w:rsidRPr="000B0C4A" w:rsidRDefault="00C233EA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C72C98">
              <w:rPr>
                <w:lang w:val="en-GB"/>
              </w:rPr>
              <w:t>6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7A02EE22" w:rsidR="004B1C74" w:rsidRPr="00254216" w:rsidRDefault="00AD4C4E" w:rsidP="004B1C74">
            <w:pPr>
              <w:pStyle w:val="Sinespaciado"/>
            </w:pPr>
            <w:r>
              <w:t>Manuel Ferrer</w:t>
            </w:r>
            <w:r w:rsidR="00C233EA">
              <w:t xml:space="preserve">, </w:t>
            </w:r>
            <w:hyperlink r:id="rId11" w:history="1">
              <w:r w:rsidR="00BD00AB" w:rsidRPr="00213467">
                <w:rPr>
                  <w:rStyle w:val="Hipervnculo"/>
                </w:rPr>
                <w:t>mferrer@icp.csic.es</w:t>
              </w:r>
            </w:hyperlink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0C5F4619" w14:textId="31CF30F1" w:rsidR="00116E5B" w:rsidRDefault="00966375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616249" w:history="1"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49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1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E10F550" w14:textId="52F894D4" w:rsidR="00116E5B" w:rsidRDefault="0011559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0" w:history="1">
            <w:r w:rsidR="00116E5B" w:rsidRPr="00DB42DA">
              <w:rPr>
                <w:rStyle w:val="Hipervnculo"/>
                <w:noProof/>
                <w:lang w:val="en-GB"/>
              </w:rPr>
              <w:t>Document information sheet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0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2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B9FDBCD" w14:textId="3F933BF3" w:rsidR="00116E5B" w:rsidRDefault="0011559E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1" w:history="1">
            <w:r w:rsidR="00116E5B" w:rsidRPr="00DB42DA">
              <w:rPr>
                <w:rStyle w:val="Hipervnculo"/>
                <w:noProof/>
                <w:lang w:val="en-AU"/>
              </w:rPr>
              <w:t>Title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1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EC003DE" w14:textId="702205A9" w:rsidR="00116E5B" w:rsidRDefault="0011559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2" w:history="1">
            <w:r w:rsidR="00116E5B" w:rsidRPr="00DB42DA">
              <w:rPr>
                <w:rStyle w:val="Hipervnculo"/>
                <w:noProof/>
                <w:lang w:val="en-AU"/>
              </w:rPr>
              <w:t>1.Title 1 (SCOPE of DELIVERABLE)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2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17611E90" w14:textId="5E423F2C" w:rsidR="00116E5B" w:rsidRDefault="0011559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3" w:history="1">
            <w:r w:rsidR="00116E5B" w:rsidRPr="00DB42DA">
              <w:rPr>
                <w:rStyle w:val="Hipervnculo"/>
                <w:noProof/>
                <w:lang w:val="en-AU"/>
              </w:rPr>
              <w:t>2. Title 2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3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03DE35A9" w14:textId="1C4778B1" w:rsidR="00116E5B" w:rsidRDefault="0011559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4" w:history="1">
            <w:r w:rsidR="00116E5B" w:rsidRPr="00DB42DA">
              <w:rPr>
                <w:rStyle w:val="Hipervnculo"/>
                <w:noProof/>
                <w:lang w:val="en-AU"/>
              </w:rPr>
              <w:t>3. Title 3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4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7EBD4279" w14:textId="7912A7E4" w:rsidR="00116E5B" w:rsidRDefault="0011559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5" w:history="1">
            <w:r w:rsidR="00116E5B" w:rsidRPr="00DB42DA">
              <w:rPr>
                <w:rStyle w:val="Hipervnculo"/>
                <w:noProof/>
                <w:lang w:val="en-AU"/>
              </w:rPr>
              <w:t>4. Title 4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5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DAC10FF" w14:textId="647BDB3C" w:rsidR="00116E5B" w:rsidRDefault="0011559E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6" w:history="1">
            <w:r w:rsidR="00116E5B" w:rsidRPr="00DB42DA">
              <w:rPr>
                <w:rStyle w:val="Hipervnculo"/>
                <w:noProof/>
                <w:lang w:val="en-AU"/>
              </w:rPr>
              <w:t>5. Title 5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6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7D76712" w14:textId="0D14D5FD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02056601" w14:textId="77777777" w:rsidR="00C72C98" w:rsidRDefault="00C72C98" w:rsidP="00A95273">
      <w:pPr>
        <w:pStyle w:val="Ttulo2"/>
        <w:jc w:val="both"/>
        <w:rPr>
          <w:sz w:val="32"/>
          <w:szCs w:val="32"/>
          <w:lang w:val="en-AU"/>
        </w:rPr>
      </w:pPr>
      <w:bookmarkStart w:id="6" w:name="_Toc75616252"/>
      <w:r w:rsidRPr="00C72C98">
        <w:rPr>
          <w:sz w:val="32"/>
          <w:szCs w:val="32"/>
          <w:lang w:val="en-AU"/>
        </w:rPr>
        <w:lastRenderedPageBreak/>
        <w:t xml:space="preserve">CHARACTERISTICS, FIRST 3 MULTIENZYME BLENDS </w:t>
      </w:r>
    </w:p>
    <w:p w14:paraId="30DE21C4" w14:textId="7FC34A46" w:rsidR="007D310F" w:rsidRDefault="007D310F" w:rsidP="00A95273">
      <w:pPr>
        <w:pStyle w:val="Ttulo2"/>
        <w:jc w:val="both"/>
        <w:rPr>
          <w:lang w:val="en-AU"/>
        </w:rPr>
      </w:pPr>
      <w:bookmarkStart w:id="7" w:name="_GoBack"/>
      <w:bookmarkEnd w:id="7"/>
      <w:r>
        <w:rPr>
          <w:lang w:val="en-AU"/>
        </w:rPr>
        <w:t>1.</w:t>
      </w:r>
      <w:r w:rsidR="00116E5B">
        <w:rPr>
          <w:lang w:val="en-AU"/>
        </w:rPr>
        <w:t>SCOPE of DELIVERABLE</w:t>
      </w:r>
      <w:bookmarkEnd w:id="6"/>
    </w:p>
    <w:p w14:paraId="4DC3C66D" w14:textId="77777777" w:rsidR="00C72C98" w:rsidRDefault="00C72C98" w:rsidP="00116E5B">
      <w:pPr>
        <w:pStyle w:val="Ttulo2"/>
        <w:jc w:val="both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bookmarkStart w:id="8" w:name="_Toc75616253"/>
      <w:r w:rsidRPr="00C72C98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>Data available – this milestone will attest the realisation and availability of the production systems and characteristics of the 3 first multi-enzyme blends contain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>in</w:t>
      </w:r>
      <w:r w:rsidRPr="00C72C98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>g multiple enzymes</w:t>
      </w:r>
    </w:p>
    <w:p w14:paraId="590CDF14" w14:textId="5FA4BBC1" w:rsidR="0007000A" w:rsidRPr="0007000A" w:rsidRDefault="003177D7" w:rsidP="00116E5B">
      <w:pPr>
        <w:pStyle w:val="Ttulo2"/>
        <w:jc w:val="both"/>
        <w:rPr>
          <w:lang w:val="en-AU"/>
        </w:rPr>
      </w:pPr>
      <w:r>
        <w:rPr>
          <w:lang w:val="en-AU"/>
        </w:rPr>
        <w:t xml:space="preserve">2. </w:t>
      </w:r>
      <w:r w:rsidR="00116E5B">
        <w:rPr>
          <w:lang w:val="en-AU"/>
        </w:rPr>
        <w:t>Title 2</w:t>
      </w:r>
      <w:bookmarkEnd w:id="8"/>
    </w:p>
    <w:p w14:paraId="255E99F1" w14:textId="76CF82EA" w:rsidR="00B6491E" w:rsidRDefault="0009664A" w:rsidP="00116E5B">
      <w:pPr>
        <w:pStyle w:val="Ttulo2"/>
        <w:rPr>
          <w:lang w:val="en-AU"/>
        </w:rPr>
      </w:pPr>
      <w:bookmarkStart w:id="9" w:name="_Toc75616254"/>
      <w:r>
        <w:rPr>
          <w:lang w:val="en-AU"/>
        </w:rPr>
        <w:t>3</w:t>
      </w:r>
      <w:r w:rsidRPr="002B7BA5">
        <w:rPr>
          <w:lang w:val="en-AU"/>
        </w:rPr>
        <w:t xml:space="preserve">. </w:t>
      </w:r>
      <w:r w:rsidR="00116E5B">
        <w:rPr>
          <w:lang w:val="en-AU"/>
        </w:rPr>
        <w:t>Title 3</w:t>
      </w:r>
      <w:bookmarkEnd w:id="9"/>
    </w:p>
    <w:p w14:paraId="11DE33D6" w14:textId="77777777" w:rsidR="00116E5B" w:rsidRPr="00116E5B" w:rsidRDefault="00116E5B" w:rsidP="00116E5B">
      <w:pPr>
        <w:rPr>
          <w:lang w:val="en-AU"/>
        </w:rPr>
      </w:pPr>
    </w:p>
    <w:p w14:paraId="3F850976" w14:textId="54F355F3" w:rsidR="00EA25B8" w:rsidRPr="00EA25B8" w:rsidRDefault="0009664A" w:rsidP="002112B6">
      <w:pPr>
        <w:pStyle w:val="Ttulo2"/>
        <w:rPr>
          <w:lang w:val="en-AU"/>
        </w:rPr>
      </w:pPr>
      <w:bookmarkStart w:id="10" w:name="_Toc75616255"/>
      <w:r>
        <w:rPr>
          <w:lang w:val="en-AU"/>
        </w:rPr>
        <w:t>4</w:t>
      </w:r>
      <w:r w:rsidR="00EA25B8" w:rsidRPr="00EA25B8">
        <w:rPr>
          <w:lang w:val="en-AU"/>
        </w:rPr>
        <w:t xml:space="preserve">. </w:t>
      </w:r>
      <w:r w:rsidR="00116E5B">
        <w:rPr>
          <w:lang w:val="en-AU"/>
        </w:rPr>
        <w:t>Title 4</w:t>
      </w:r>
      <w:bookmarkEnd w:id="10"/>
    </w:p>
    <w:p w14:paraId="6EFFE33B" w14:textId="77777777" w:rsidR="00116E5B" w:rsidRDefault="00116E5B" w:rsidP="00A95273">
      <w:pPr>
        <w:autoSpaceDE w:val="0"/>
        <w:autoSpaceDN w:val="0"/>
        <w:adjustRightInd w:val="0"/>
        <w:spacing w:after="0"/>
        <w:jc w:val="both"/>
        <w:rPr>
          <w:lang w:val="en-AU"/>
        </w:rPr>
      </w:pPr>
    </w:p>
    <w:p w14:paraId="7D962BA0" w14:textId="1525AE45" w:rsidR="00A95273" w:rsidRPr="00671CEF" w:rsidRDefault="00671CEF" w:rsidP="00671CEF">
      <w:pPr>
        <w:pStyle w:val="Ttulo2"/>
        <w:rPr>
          <w:lang w:val="en-AU"/>
        </w:rPr>
      </w:pPr>
      <w:bookmarkStart w:id="11" w:name="_Toc75616256"/>
      <w:r w:rsidRPr="00671CEF">
        <w:rPr>
          <w:lang w:val="en-AU"/>
        </w:rPr>
        <w:t>5.</w:t>
      </w:r>
      <w:r>
        <w:rPr>
          <w:lang w:val="en-AU"/>
        </w:rPr>
        <w:t xml:space="preserve"> </w:t>
      </w:r>
      <w:r w:rsidR="00116E5B">
        <w:rPr>
          <w:lang w:val="en-AU"/>
        </w:rPr>
        <w:t>Title 5</w:t>
      </w:r>
      <w:bookmarkEnd w:id="11"/>
    </w:p>
    <w:sectPr w:rsidR="00A95273" w:rsidRPr="00671CEF" w:rsidSect="007B0E5A">
      <w:footerReference w:type="default" r:id="rId12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D76AB" w14:textId="77777777" w:rsidR="0011559E" w:rsidRDefault="0011559E" w:rsidP="007B66C0">
      <w:pPr>
        <w:spacing w:after="0" w:line="240" w:lineRule="auto"/>
      </w:pPr>
      <w:r>
        <w:separator/>
      </w:r>
    </w:p>
  </w:endnote>
  <w:endnote w:type="continuationSeparator" w:id="0">
    <w:p w14:paraId="59AE59C3" w14:textId="77777777" w:rsidR="0011559E" w:rsidRDefault="0011559E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0088299C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471" w14:textId="77777777" w:rsidR="0011559E" w:rsidRDefault="0011559E" w:rsidP="007B66C0">
      <w:pPr>
        <w:spacing w:after="0" w:line="240" w:lineRule="auto"/>
      </w:pPr>
      <w:r>
        <w:separator/>
      </w:r>
    </w:p>
  </w:footnote>
  <w:footnote w:type="continuationSeparator" w:id="0">
    <w:p w14:paraId="44D98A9B" w14:textId="77777777" w:rsidR="0011559E" w:rsidRDefault="0011559E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7000A"/>
    <w:rsid w:val="00070211"/>
    <w:rsid w:val="00086FB8"/>
    <w:rsid w:val="000934A8"/>
    <w:rsid w:val="00093558"/>
    <w:rsid w:val="0009664A"/>
    <w:rsid w:val="000A10DE"/>
    <w:rsid w:val="000B0C4A"/>
    <w:rsid w:val="000D73BD"/>
    <w:rsid w:val="000E06DA"/>
    <w:rsid w:val="00112340"/>
    <w:rsid w:val="0011559E"/>
    <w:rsid w:val="00116E5B"/>
    <w:rsid w:val="001523A9"/>
    <w:rsid w:val="00154E5F"/>
    <w:rsid w:val="001576AC"/>
    <w:rsid w:val="0017218E"/>
    <w:rsid w:val="001821A3"/>
    <w:rsid w:val="001825C3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26E83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698A"/>
    <w:rsid w:val="002A795D"/>
    <w:rsid w:val="002A7BF2"/>
    <w:rsid w:val="002B67C7"/>
    <w:rsid w:val="002B6885"/>
    <w:rsid w:val="002B7BA5"/>
    <w:rsid w:val="002C0E8A"/>
    <w:rsid w:val="002D775C"/>
    <w:rsid w:val="002F4032"/>
    <w:rsid w:val="002F51E8"/>
    <w:rsid w:val="002F7475"/>
    <w:rsid w:val="003177D7"/>
    <w:rsid w:val="00327EA5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F17C0"/>
    <w:rsid w:val="003F5F67"/>
    <w:rsid w:val="0041346A"/>
    <w:rsid w:val="00414E44"/>
    <w:rsid w:val="004223D3"/>
    <w:rsid w:val="00431D56"/>
    <w:rsid w:val="00436E67"/>
    <w:rsid w:val="0044279E"/>
    <w:rsid w:val="00443F5E"/>
    <w:rsid w:val="004546DE"/>
    <w:rsid w:val="00454A15"/>
    <w:rsid w:val="00456ACE"/>
    <w:rsid w:val="0046612B"/>
    <w:rsid w:val="004669A5"/>
    <w:rsid w:val="00475A93"/>
    <w:rsid w:val="00486D72"/>
    <w:rsid w:val="00493D14"/>
    <w:rsid w:val="004A0E9F"/>
    <w:rsid w:val="004A4457"/>
    <w:rsid w:val="004B1C74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6D78"/>
    <w:rsid w:val="005A74C1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620D"/>
    <w:rsid w:val="0065361B"/>
    <w:rsid w:val="00657B4B"/>
    <w:rsid w:val="00662721"/>
    <w:rsid w:val="00671CEF"/>
    <w:rsid w:val="00686BBE"/>
    <w:rsid w:val="00693DEF"/>
    <w:rsid w:val="006A30A1"/>
    <w:rsid w:val="006A5E9A"/>
    <w:rsid w:val="006B3F05"/>
    <w:rsid w:val="006C006A"/>
    <w:rsid w:val="006C462D"/>
    <w:rsid w:val="006D5C3C"/>
    <w:rsid w:val="006E275E"/>
    <w:rsid w:val="006F6883"/>
    <w:rsid w:val="0070114B"/>
    <w:rsid w:val="00703125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20D8"/>
    <w:rsid w:val="00797598"/>
    <w:rsid w:val="00797E36"/>
    <w:rsid w:val="007A0A33"/>
    <w:rsid w:val="007A6408"/>
    <w:rsid w:val="007B0E5A"/>
    <w:rsid w:val="007B1BE5"/>
    <w:rsid w:val="007B66C0"/>
    <w:rsid w:val="007D1DF5"/>
    <w:rsid w:val="007D1F9C"/>
    <w:rsid w:val="007D310F"/>
    <w:rsid w:val="007D5176"/>
    <w:rsid w:val="007E2D1E"/>
    <w:rsid w:val="007F5683"/>
    <w:rsid w:val="007F7380"/>
    <w:rsid w:val="008009FD"/>
    <w:rsid w:val="0080172B"/>
    <w:rsid w:val="00806CE1"/>
    <w:rsid w:val="0081037F"/>
    <w:rsid w:val="00825EDE"/>
    <w:rsid w:val="008308B7"/>
    <w:rsid w:val="008535D5"/>
    <w:rsid w:val="0088492E"/>
    <w:rsid w:val="00884BB9"/>
    <w:rsid w:val="00895CD1"/>
    <w:rsid w:val="008A3304"/>
    <w:rsid w:val="008D5ABC"/>
    <w:rsid w:val="008F0AE8"/>
    <w:rsid w:val="008F1DB4"/>
    <w:rsid w:val="00906661"/>
    <w:rsid w:val="00917C01"/>
    <w:rsid w:val="0092075F"/>
    <w:rsid w:val="009433C7"/>
    <w:rsid w:val="00943521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D7BC3"/>
    <w:rsid w:val="009F76B9"/>
    <w:rsid w:val="00A014F3"/>
    <w:rsid w:val="00A046BC"/>
    <w:rsid w:val="00A14173"/>
    <w:rsid w:val="00A219AE"/>
    <w:rsid w:val="00A23846"/>
    <w:rsid w:val="00A26A04"/>
    <w:rsid w:val="00A333E1"/>
    <w:rsid w:val="00A4408A"/>
    <w:rsid w:val="00A53EC5"/>
    <w:rsid w:val="00A55D69"/>
    <w:rsid w:val="00A7442A"/>
    <w:rsid w:val="00A84F12"/>
    <w:rsid w:val="00A95273"/>
    <w:rsid w:val="00AA4A0D"/>
    <w:rsid w:val="00AB1A66"/>
    <w:rsid w:val="00AC4C67"/>
    <w:rsid w:val="00AD4C4E"/>
    <w:rsid w:val="00AE5599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00AB"/>
    <w:rsid w:val="00BD2791"/>
    <w:rsid w:val="00BD7EE6"/>
    <w:rsid w:val="00BE0FE1"/>
    <w:rsid w:val="00BE1818"/>
    <w:rsid w:val="00BE5E29"/>
    <w:rsid w:val="00BF091E"/>
    <w:rsid w:val="00BF31A9"/>
    <w:rsid w:val="00BF3EC9"/>
    <w:rsid w:val="00C1487E"/>
    <w:rsid w:val="00C17B65"/>
    <w:rsid w:val="00C233EA"/>
    <w:rsid w:val="00C275C1"/>
    <w:rsid w:val="00C364DD"/>
    <w:rsid w:val="00C3722B"/>
    <w:rsid w:val="00C54A8E"/>
    <w:rsid w:val="00C666E3"/>
    <w:rsid w:val="00C72C98"/>
    <w:rsid w:val="00C777EE"/>
    <w:rsid w:val="00C80364"/>
    <w:rsid w:val="00C94E5A"/>
    <w:rsid w:val="00C96208"/>
    <w:rsid w:val="00C96AE2"/>
    <w:rsid w:val="00C97AC7"/>
    <w:rsid w:val="00CB7D26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95B5B"/>
    <w:rsid w:val="00D96C10"/>
    <w:rsid w:val="00DB0CF1"/>
    <w:rsid w:val="00DB1F5C"/>
    <w:rsid w:val="00DC6096"/>
    <w:rsid w:val="00DD2DE1"/>
    <w:rsid w:val="00DE3A50"/>
    <w:rsid w:val="00DE7179"/>
    <w:rsid w:val="00E129AE"/>
    <w:rsid w:val="00E514A0"/>
    <w:rsid w:val="00E52726"/>
    <w:rsid w:val="00E652C5"/>
    <w:rsid w:val="00E66D31"/>
    <w:rsid w:val="00E67EC3"/>
    <w:rsid w:val="00E84D4C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5C12"/>
    <w:rsid w:val="00F93281"/>
    <w:rsid w:val="00FA7567"/>
    <w:rsid w:val="00FB3C52"/>
    <w:rsid w:val="00FB4BAB"/>
    <w:rsid w:val="00FB7BD7"/>
    <w:rsid w:val="00FC3EC0"/>
    <w:rsid w:val="00FC5CB4"/>
    <w:rsid w:val="00FC65ED"/>
    <w:rsid w:val="00FD21B9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C233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ferrer@icp.csic.e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27A"/>
    <w:rsid w:val="008B1A87"/>
    <w:rsid w:val="008D7521"/>
    <w:rsid w:val="00B1027A"/>
    <w:rsid w:val="00C73E41"/>
    <w:rsid w:val="00D45405"/>
    <w:rsid w:val="00EB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9-30T00:00:00</PublishDate>
  <Abstract/>
  <CompanyAddress>C/Marie Curie 2, 28049 Cantoblanco, Madrid, Spai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BFC32A-F8F4-45F0-B81D-FA4C9489B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25</Words>
  <Characters>124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haracteristics, first 180 enzymes (WP2-top ones)</vt:lpstr>
      <vt:lpstr>Plan for using, communication, and disseminating project information and knowledge</vt:lpstr>
    </vt:vector>
  </TitlesOfParts>
  <Company>csic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stics, first 180 enzymes (WP2-top ones)</dc:title>
  <dc:subject>MS15</dc:subject>
  <dc:creator>manuel ferrer</dc:creator>
  <cp:keywords/>
  <dc:description/>
  <cp:lastModifiedBy>Patricia</cp:lastModifiedBy>
  <cp:revision>3</cp:revision>
  <cp:lastPrinted>2021-02-23T14:00:00Z</cp:lastPrinted>
  <dcterms:created xsi:type="dcterms:W3CDTF">2022-09-19T09:36:00Z</dcterms:created>
  <dcterms:modified xsi:type="dcterms:W3CDTF">2022-09-19T09:39:00Z</dcterms:modified>
</cp:coreProperties>
</file>